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images for this usecase. For shared imag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dafeb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6:46Z</dcterms:created>
  <dcterms:modified xsi:type="dcterms:W3CDTF">2016-09-13T05:56:46Z</dcterms:modified>
</cp:coreProperties>
</file>